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713C1" w14:textId="77777777" w:rsidR="008A6399" w:rsidRPr="00B60E40" w:rsidRDefault="008A6399" w:rsidP="008A6399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B60E40">
        <w:rPr>
          <w:rFonts w:ascii="Century Gothic" w:hAnsi="Century Gothic"/>
          <w:b/>
          <w:bCs/>
          <w:sz w:val="36"/>
          <w:szCs w:val="36"/>
          <w:u w:val="single"/>
        </w:rPr>
        <w:t>MEDICAL ASSISTANT COVER LETTER</w:t>
      </w:r>
    </w:p>
    <w:p w14:paraId="1534898F" w14:textId="7B065577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36"/>
          <w:szCs w:val="36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November 7th, 20</w:t>
      </w:r>
      <w:r w:rsidRPr="00B60E40">
        <w:rPr>
          <w:rFonts w:ascii="Century Gothic" w:hAnsi="Century Gothic"/>
          <w:sz w:val="24"/>
          <w:szCs w:val="24"/>
        </w:rPr>
        <w:t>XX</w:t>
      </w:r>
      <w:r w:rsidRPr="00B60E40">
        <w:rPr>
          <w:rFonts w:ascii="Century Gothic" w:hAnsi="Century Gothic"/>
          <w:sz w:val="24"/>
          <w:szCs w:val="24"/>
        </w:rPr>
        <w:br/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Ms. Dexter Stone</w:t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Hiring Manager</w:t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Silversprings Memorial Hospital</w:t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700 Margareta Avenue</w:t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New Town, USA 90000</w:t>
      </w:r>
      <w:r w:rsidRPr="00B60E40">
        <w:rPr>
          <w:rFonts w:ascii="Century Gothic" w:hAnsi="Century Gothic"/>
          <w:sz w:val="24"/>
          <w:szCs w:val="24"/>
        </w:rPr>
        <w:br/>
      </w: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Dear Ms. Stone</w:t>
      </w:r>
      <w:r w:rsidRPr="00B60E40">
        <w:rPr>
          <w:rFonts w:ascii="Century Gothic" w:hAnsi="Century Gothic"/>
          <w:sz w:val="24"/>
          <w:szCs w:val="24"/>
        </w:rPr>
        <w:t>,</w:t>
      </w:r>
    </w:p>
    <w:p w14:paraId="1B8DFFAE" w14:textId="3D09B935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I was glad to find a job posting for medical assistants on your website. Looking at your requirements, I believe I am the best person for the job. I have worked as a nurse aid for five years, and lately, I work as a medical assistant at Town Way Medical clinic.</w:t>
      </w:r>
    </w:p>
    <w:p w14:paraId="319669B0" w14:textId="3912ED36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In the current role, I perform both clinical and administrative duties. I am tasked with managing patient’s records, helping with admissions, running the office, handling insurance claims, and scheduling appointments and laboratory tests. Additionally, I also manage billing inquiries.</w:t>
      </w:r>
    </w:p>
    <w:p w14:paraId="7261569B" w14:textId="26230AFC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If you require further details about me, I will be glad to respond. Y0u can reach me at (201) 324-2112 or at abelgrace@jobhelp.com.</w:t>
      </w:r>
    </w:p>
    <w:p w14:paraId="1B447810" w14:textId="29691B46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Thank you for your time.</w:t>
      </w:r>
    </w:p>
    <w:p w14:paraId="2CBECC1D" w14:textId="404808F9" w:rsidR="00E20FBA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Sincerely,</w:t>
      </w:r>
    </w:p>
    <w:p w14:paraId="2EA94742" w14:textId="268D094E" w:rsidR="005A641F" w:rsidRPr="00B60E40" w:rsidRDefault="008A6399" w:rsidP="008A6399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B60E40">
        <w:rPr>
          <w:rFonts w:ascii="Century Gothic" w:hAnsi="Century Gothic"/>
          <w:sz w:val="24"/>
          <w:szCs w:val="24"/>
        </w:rPr>
        <w:br/>
      </w:r>
      <w:r w:rsidR="00E20FBA" w:rsidRPr="00B60E40">
        <w:rPr>
          <w:rFonts w:ascii="Century Gothic" w:hAnsi="Century Gothic"/>
          <w:sz w:val="24"/>
          <w:szCs w:val="24"/>
        </w:rPr>
        <w:t>Grace Abel</w:t>
      </w:r>
    </w:p>
    <w:sectPr w:rsidR="005A641F" w:rsidRPr="00B60E40" w:rsidSect="008A639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U3szAwsDA1NDRQ0lEKTi0uzszPAykwrAUAiNmMJCwAAAA="/>
  </w:docVars>
  <w:rsids>
    <w:rsidRoot w:val="00E20FBA"/>
    <w:rsid w:val="005A641F"/>
    <w:rsid w:val="00630EF3"/>
    <w:rsid w:val="007A551D"/>
    <w:rsid w:val="008A6399"/>
    <w:rsid w:val="00B60E40"/>
    <w:rsid w:val="00E2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0BEE2"/>
  <w15:chartTrackingRefBased/>
  <w15:docId w15:val="{474EB4E1-9D07-45BA-99A7-0107FED78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Asia</cp:lastModifiedBy>
  <cp:revision>6</cp:revision>
  <cp:lastPrinted>2019-11-01T15:30:00Z</cp:lastPrinted>
  <dcterms:created xsi:type="dcterms:W3CDTF">2022-08-10T09:21:00Z</dcterms:created>
  <dcterms:modified xsi:type="dcterms:W3CDTF">2022-08-10T09:57:00Z</dcterms:modified>
</cp:coreProperties>
</file>